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rcury NZ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ince Hawksworth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8 82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Meek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cury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5461369" w:rsidR="00661C78" w:rsidRDefault="002027EC">
      <w:r>
        <w:rPr>
          <w:noProof/>
        </w:rPr>
        <w:drawing>
          <wp:inline distT="0" distB="0" distL="0" distR="0" wp14:anchorId="2A60B4F9" wp14:editId="134E134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027E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